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31038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43851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66652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95626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9537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55207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8178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525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5789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5866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2269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29675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07373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04174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7935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041742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7154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109463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031511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33192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029675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4153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97054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023160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036727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022583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053840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090321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41955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95403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78360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5792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05548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06760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госсоу Вигнон Тримегистре Разиел НФИбд-05-22</dc:creator>
  <dc:language>ru-RU</dc:language>
  <cp:keywords/>
  <dcterms:created xsi:type="dcterms:W3CDTF">2023-09-06T17:56:48Z</dcterms:created>
  <dcterms:modified xsi:type="dcterms:W3CDTF">2023-09-06T17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